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2F28F3" w14:textId="5BF1A524" w:rsidR="00922F2E" w:rsidRDefault="00922F2E">
      <w:pPr>
        <w:rPr>
          <w:lang w:val="en-US"/>
        </w:rPr>
      </w:pPr>
      <w:r>
        <w:rPr>
          <w:lang w:val="en-US"/>
        </w:rPr>
        <w:t>Experimental setup for models</w:t>
      </w:r>
    </w:p>
    <w:p w14:paraId="569788F1" w14:textId="20BE6CD7" w:rsidR="00922F2E" w:rsidRDefault="00555C35">
      <w:pPr>
        <w:rPr>
          <w:lang w:val="en-US"/>
        </w:rPr>
      </w:pPr>
      <w:r>
        <w:rPr>
          <w:lang w:val="en-US"/>
        </w:rPr>
        <w:t>Add appropriate range for each feature</w:t>
      </w:r>
    </w:p>
    <w:p w14:paraId="1541CD62" w14:textId="77777777" w:rsidR="00922F2E" w:rsidRDefault="00922F2E">
      <w:pPr>
        <w:rPr>
          <w:lang w:val="en-US"/>
        </w:rPr>
      </w:pPr>
    </w:p>
    <w:p w14:paraId="3C9AFE3B" w14:textId="628575FB" w:rsidR="00922F2E" w:rsidRDefault="00922F2E">
      <w:pPr>
        <w:rPr>
          <w:lang w:val="en-US"/>
        </w:rPr>
      </w:pPr>
      <w:r>
        <w:rPr>
          <w:lang w:val="en-US"/>
        </w:rPr>
        <w:t>Performance for final fold value</w:t>
      </w:r>
    </w:p>
    <w:p w14:paraId="28C20A23" w14:textId="7BBF1AE7" w:rsidR="00922F2E" w:rsidRPr="00922F2E" w:rsidRDefault="00922F2E" w:rsidP="00922F2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Before bias mitig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4"/>
        <w:gridCol w:w="1816"/>
        <w:gridCol w:w="1815"/>
        <w:gridCol w:w="1834"/>
        <w:gridCol w:w="1841"/>
      </w:tblGrid>
      <w:tr w:rsidR="00922F2E" w14:paraId="21EBC669" w14:textId="77777777" w:rsidTr="00922F2E">
        <w:tc>
          <w:tcPr>
            <w:tcW w:w="1870" w:type="dxa"/>
          </w:tcPr>
          <w:p w14:paraId="72984381" w14:textId="66AE5DA5" w:rsidR="00922F2E" w:rsidRDefault="00922F2E">
            <w:pPr>
              <w:rPr>
                <w:lang w:val="en-US"/>
              </w:rPr>
            </w:pPr>
            <w:r>
              <w:rPr>
                <w:lang w:val="en-US"/>
              </w:rPr>
              <w:t>Metric</w:t>
            </w:r>
          </w:p>
        </w:tc>
        <w:tc>
          <w:tcPr>
            <w:tcW w:w="1870" w:type="dxa"/>
          </w:tcPr>
          <w:p w14:paraId="56629DFA" w14:textId="3759269C" w:rsidR="00922F2E" w:rsidRDefault="00555C35">
            <w:pPr>
              <w:rPr>
                <w:lang w:val="en-US"/>
              </w:rPr>
            </w:pPr>
            <w:r>
              <w:rPr>
                <w:lang w:val="en-US"/>
              </w:rPr>
              <w:t>SVM</w:t>
            </w:r>
          </w:p>
        </w:tc>
        <w:tc>
          <w:tcPr>
            <w:tcW w:w="1870" w:type="dxa"/>
          </w:tcPr>
          <w:p w14:paraId="2053723D" w14:textId="3DC6E280" w:rsidR="00922F2E" w:rsidRDefault="00555C35">
            <w:pPr>
              <w:rPr>
                <w:lang w:val="en-US"/>
              </w:rPr>
            </w:pPr>
            <w:r>
              <w:rPr>
                <w:lang w:val="en-US"/>
              </w:rPr>
              <w:t>KNN</w:t>
            </w:r>
          </w:p>
        </w:tc>
        <w:tc>
          <w:tcPr>
            <w:tcW w:w="1870" w:type="dxa"/>
          </w:tcPr>
          <w:p w14:paraId="3C524FA6" w14:textId="210008D0" w:rsidR="00922F2E" w:rsidRDefault="00555C35">
            <w:pPr>
              <w:rPr>
                <w:lang w:val="en-US"/>
              </w:rPr>
            </w:pPr>
            <w:r>
              <w:rPr>
                <w:lang w:val="en-US"/>
              </w:rPr>
              <w:t>Random Forest</w:t>
            </w:r>
          </w:p>
        </w:tc>
        <w:tc>
          <w:tcPr>
            <w:tcW w:w="1870" w:type="dxa"/>
          </w:tcPr>
          <w:p w14:paraId="3CC663B4" w14:textId="39B80493" w:rsidR="00922F2E" w:rsidRDefault="00555C35">
            <w:pPr>
              <w:rPr>
                <w:lang w:val="en-US"/>
              </w:rPr>
            </w:pPr>
            <w:r>
              <w:rPr>
                <w:lang w:val="en-US"/>
              </w:rPr>
              <w:t>AdaBoost</w:t>
            </w:r>
          </w:p>
        </w:tc>
      </w:tr>
      <w:tr w:rsidR="00922F2E" w14:paraId="26471EEC" w14:textId="77777777" w:rsidTr="00922F2E">
        <w:tc>
          <w:tcPr>
            <w:tcW w:w="1870" w:type="dxa"/>
          </w:tcPr>
          <w:p w14:paraId="6D2771B3" w14:textId="353027DA" w:rsidR="00922F2E" w:rsidRDefault="00922F2E">
            <w:pPr>
              <w:rPr>
                <w:lang w:val="en-US"/>
              </w:rPr>
            </w:pPr>
            <w:r>
              <w:rPr>
                <w:lang w:val="en-US"/>
              </w:rPr>
              <w:t>Recall/ Sensitivity</w:t>
            </w:r>
          </w:p>
        </w:tc>
        <w:tc>
          <w:tcPr>
            <w:tcW w:w="1870" w:type="dxa"/>
          </w:tcPr>
          <w:p w14:paraId="1D41CBC7" w14:textId="77777777" w:rsidR="00922F2E" w:rsidRDefault="00922F2E">
            <w:pPr>
              <w:rPr>
                <w:lang w:val="en-US"/>
              </w:rPr>
            </w:pPr>
          </w:p>
        </w:tc>
        <w:tc>
          <w:tcPr>
            <w:tcW w:w="1870" w:type="dxa"/>
          </w:tcPr>
          <w:p w14:paraId="00334C91" w14:textId="77777777" w:rsidR="00922F2E" w:rsidRDefault="00922F2E">
            <w:pPr>
              <w:rPr>
                <w:lang w:val="en-US"/>
              </w:rPr>
            </w:pPr>
          </w:p>
        </w:tc>
        <w:tc>
          <w:tcPr>
            <w:tcW w:w="1870" w:type="dxa"/>
          </w:tcPr>
          <w:p w14:paraId="4B0CFDCA" w14:textId="77777777" w:rsidR="00922F2E" w:rsidRDefault="00922F2E">
            <w:pPr>
              <w:rPr>
                <w:lang w:val="en-US"/>
              </w:rPr>
            </w:pPr>
          </w:p>
        </w:tc>
        <w:tc>
          <w:tcPr>
            <w:tcW w:w="1870" w:type="dxa"/>
          </w:tcPr>
          <w:p w14:paraId="4C71012E" w14:textId="77777777" w:rsidR="00922F2E" w:rsidRDefault="00922F2E">
            <w:pPr>
              <w:rPr>
                <w:lang w:val="en-US"/>
              </w:rPr>
            </w:pPr>
          </w:p>
        </w:tc>
      </w:tr>
      <w:tr w:rsidR="00922F2E" w14:paraId="7E0E0FF6" w14:textId="77777777" w:rsidTr="00922F2E">
        <w:tc>
          <w:tcPr>
            <w:tcW w:w="1870" w:type="dxa"/>
          </w:tcPr>
          <w:p w14:paraId="117A1C14" w14:textId="79A29503" w:rsidR="00922F2E" w:rsidRDefault="00922F2E">
            <w:pPr>
              <w:rPr>
                <w:lang w:val="en-US"/>
              </w:rPr>
            </w:pPr>
            <w:r>
              <w:rPr>
                <w:lang w:val="en-US"/>
              </w:rPr>
              <w:t>Precision</w:t>
            </w:r>
          </w:p>
        </w:tc>
        <w:tc>
          <w:tcPr>
            <w:tcW w:w="1870" w:type="dxa"/>
          </w:tcPr>
          <w:p w14:paraId="1493E4AA" w14:textId="77777777" w:rsidR="00922F2E" w:rsidRDefault="00922F2E">
            <w:pPr>
              <w:rPr>
                <w:lang w:val="en-US"/>
              </w:rPr>
            </w:pPr>
          </w:p>
        </w:tc>
        <w:tc>
          <w:tcPr>
            <w:tcW w:w="1870" w:type="dxa"/>
          </w:tcPr>
          <w:p w14:paraId="08B8067B" w14:textId="77777777" w:rsidR="00922F2E" w:rsidRDefault="00922F2E">
            <w:pPr>
              <w:rPr>
                <w:lang w:val="en-US"/>
              </w:rPr>
            </w:pPr>
          </w:p>
        </w:tc>
        <w:tc>
          <w:tcPr>
            <w:tcW w:w="1870" w:type="dxa"/>
          </w:tcPr>
          <w:p w14:paraId="16DD636B" w14:textId="77777777" w:rsidR="00922F2E" w:rsidRDefault="00922F2E">
            <w:pPr>
              <w:rPr>
                <w:lang w:val="en-US"/>
              </w:rPr>
            </w:pPr>
          </w:p>
        </w:tc>
        <w:tc>
          <w:tcPr>
            <w:tcW w:w="1870" w:type="dxa"/>
          </w:tcPr>
          <w:p w14:paraId="463BC554" w14:textId="77777777" w:rsidR="00922F2E" w:rsidRDefault="00922F2E">
            <w:pPr>
              <w:rPr>
                <w:lang w:val="en-US"/>
              </w:rPr>
            </w:pPr>
          </w:p>
        </w:tc>
      </w:tr>
      <w:tr w:rsidR="00922F2E" w14:paraId="4D9409B7" w14:textId="77777777" w:rsidTr="00922F2E">
        <w:tc>
          <w:tcPr>
            <w:tcW w:w="1870" w:type="dxa"/>
          </w:tcPr>
          <w:p w14:paraId="7C875882" w14:textId="5C337227" w:rsidR="00922F2E" w:rsidRDefault="00922F2E">
            <w:pPr>
              <w:rPr>
                <w:lang w:val="en-US"/>
              </w:rPr>
            </w:pPr>
            <w:r>
              <w:rPr>
                <w:lang w:val="en-US"/>
              </w:rPr>
              <w:t>F1-score</w:t>
            </w:r>
          </w:p>
        </w:tc>
        <w:tc>
          <w:tcPr>
            <w:tcW w:w="1870" w:type="dxa"/>
          </w:tcPr>
          <w:p w14:paraId="6F5B7513" w14:textId="77777777" w:rsidR="00922F2E" w:rsidRDefault="00922F2E">
            <w:pPr>
              <w:rPr>
                <w:lang w:val="en-US"/>
              </w:rPr>
            </w:pPr>
          </w:p>
        </w:tc>
        <w:tc>
          <w:tcPr>
            <w:tcW w:w="1870" w:type="dxa"/>
          </w:tcPr>
          <w:p w14:paraId="22A751DD" w14:textId="77777777" w:rsidR="00922F2E" w:rsidRDefault="00922F2E">
            <w:pPr>
              <w:rPr>
                <w:lang w:val="en-US"/>
              </w:rPr>
            </w:pPr>
          </w:p>
        </w:tc>
        <w:tc>
          <w:tcPr>
            <w:tcW w:w="1870" w:type="dxa"/>
          </w:tcPr>
          <w:p w14:paraId="07FC5DC9" w14:textId="77777777" w:rsidR="00922F2E" w:rsidRDefault="00922F2E">
            <w:pPr>
              <w:rPr>
                <w:lang w:val="en-US"/>
              </w:rPr>
            </w:pPr>
          </w:p>
        </w:tc>
        <w:tc>
          <w:tcPr>
            <w:tcW w:w="1870" w:type="dxa"/>
          </w:tcPr>
          <w:p w14:paraId="77A69AF8" w14:textId="77777777" w:rsidR="00922F2E" w:rsidRDefault="00922F2E">
            <w:pPr>
              <w:rPr>
                <w:lang w:val="en-US"/>
              </w:rPr>
            </w:pPr>
          </w:p>
        </w:tc>
      </w:tr>
      <w:tr w:rsidR="00922F2E" w14:paraId="660FA857" w14:textId="77777777" w:rsidTr="00922F2E">
        <w:tc>
          <w:tcPr>
            <w:tcW w:w="1870" w:type="dxa"/>
          </w:tcPr>
          <w:p w14:paraId="4345816E" w14:textId="3B9C0B54" w:rsidR="00922F2E" w:rsidRDefault="00922F2E">
            <w:pPr>
              <w:rPr>
                <w:lang w:val="en-US"/>
              </w:rPr>
            </w:pPr>
            <w:r>
              <w:rPr>
                <w:lang w:val="en-US"/>
              </w:rPr>
              <w:t>Demographic parity</w:t>
            </w:r>
          </w:p>
        </w:tc>
        <w:tc>
          <w:tcPr>
            <w:tcW w:w="1870" w:type="dxa"/>
          </w:tcPr>
          <w:p w14:paraId="5C832B88" w14:textId="77777777" w:rsidR="00922F2E" w:rsidRDefault="00922F2E">
            <w:pPr>
              <w:rPr>
                <w:lang w:val="en-US"/>
              </w:rPr>
            </w:pPr>
          </w:p>
        </w:tc>
        <w:tc>
          <w:tcPr>
            <w:tcW w:w="1870" w:type="dxa"/>
          </w:tcPr>
          <w:p w14:paraId="2F29E0B1" w14:textId="77777777" w:rsidR="00922F2E" w:rsidRDefault="00922F2E">
            <w:pPr>
              <w:rPr>
                <w:lang w:val="en-US"/>
              </w:rPr>
            </w:pPr>
          </w:p>
        </w:tc>
        <w:tc>
          <w:tcPr>
            <w:tcW w:w="1870" w:type="dxa"/>
          </w:tcPr>
          <w:p w14:paraId="749DA96F" w14:textId="77777777" w:rsidR="00922F2E" w:rsidRDefault="00922F2E">
            <w:pPr>
              <w:rPr>
                <w:lang w:val="en-US"/>
              </w:rPr>
            </w:pPr>
          </w:p>
        </w:tc>
        <w:tc>
          <w:tcPr>
            <w:tcW w:w="1870" w:type="dxa"/>
          </w:tcPr>
          <w:p w14:paraId="5F79FDEF" w14:textId="77777777" w:rsidR="00922F2E" w:rsidRDefault="00922F2E">
            <w:pPr>
              <w:rPr>
                <w:lang w:val="en-US"/>
              </w:rPr>
            </w:pPr>
          </w:p>
        </w:tc>
      </w:tr>
      <w:tr w:rsidR="00922F2E" w14:paraId="6B74BAE9" w14:textId="77777777" w:rsidTr="00922F2E">
        <w:tc>
          <w:tcPr>
            <w:tcW w:w="1870" w:type="dxa"/>
          </w:tcPr>
          <w:p w14:paraId="01BA0EBD" w14:textId="1A892270" w:rsidR="00922F2E" w:rsidRDefault="00922F2E">
            <w:pPr>
              <w:rPr>
                <w:lang w:val="en-US"/>
              </w:rPr>
            </w:pPr>
            <w:r>
              <w:rPr>
                <w:lang w:val="en-US"/>
              </w:rPr>
              <w:t>Equal odds/Opportunity</w:t>
            </w:r>
          </w:p>
        </w:tc>
        <w:tc>
          <w:tcPr>
            <w:tcW w:w="1870" w:type="dxa"/>
          </w:tcPr>
          <w:p w14:paraId="59D4292C" w14:textId="77777777" w:rsidR="00922F2E" w:rsidRDefault="00922F2E">
            <w:pPr>
              <w:rPr>
                <w:lang w:val="en-US"/>
              </w:rPr>
            </w:pPr>
          </w:p>
        </w:tc>
        <w:tc>
          <w:tcPr>
            <w:tcW w:w="1870" w:type="dxa"/>
          </w:tcPr>
          <w:p w14:paraId="3B3C65E3" w14:textId="77777777" w:rsidR="00922F2E" w:rsidRDefault="00922F2E">
            <w:pPr>
              <w:rPr>
                <w:lang w:val="en-US"/>
              </w:rPr>
            </w:pPr>
          </w:p>
        </w:tc>
        <w:tc>
          <w:tcPr>
            <w:tcW w:w="1870" w:type="dxa"/>
          </w:tcPr>
          <w:p w14:paraId="171D8B56" w14:textId="77777777" w:rsidR="00922F2E" w:rsidRDefault="00922F2E">
            <w:pPr>
              <w:rPr>
                <w:lang w:val="en-US"/>
              </w:rPr>
            </w:pPr>
          </w:p>
        </w:tc>
        <w:tc>
          <w:tcPr>
            <w:tcW w:w="1870" w:type="dxa"/>
          </w:tcPr>
          <w:p w14:paraId="63771BDC" w14:textId="77777777" w:rsidR="00922F2E" w:rsidRDefault="00922F2E">
            <w:pPr>
              <w:rPr>
                <w:lang w:val="en-US"/>
              </w:rPr>
            </w:pPr>
          </w:p>
        </w:tc>
      </w:tr>
    </w:tbl>
    <w:p w14:paraId="3A3C8B5F" w14:textId="77777777" w:rsidR="00922F2E" w:rsidRDefault="00922F2E">
      <w:pPr>
        <w:rPr>
          <w:lang w:val="en-US"/>
        </w:rPr>
      </w:pPr>
    </w:p>
    <w:p w14:paraId="3368377E" w14:textId="63945F0E" w:rsidR="00922F2E" w:rsidRDefault="00922F2E" w:rsidP="00922F2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fter bias miti</w:t>
      </w:r>
      <w:r w:rsidR="00555C35">
        <w:rPr>
          <w:lang w:val="en-US"/>
        </w:rPr>
        <w:t>g</w:t>
      </w:r>
      <w:r>
        <w:rPr>
          <w:lang w:val="en-US"/>
        </w:rPr>
        <w:t>ation</w:t>
      </w:r>
    </w:p>
    <w:p w14:paraId="3D88A95C" w14:textId="77777777" w:rsidR="00922F2E" w:rsidRPr="00922F2E" w:rsidRDefault="00922F2E" w:rsidP="00922F2E">
      <w:pPr>
        <w:rPr>
          <w:lang w:val="en-US"/>
        </w:rPr>
      </w:pPr>
    </w:p>
    <w:p w14:paraId="57A7DA5E" w14:textId="7460346E" w:rsidR="00922F2E" w:rsidRDefault="00922F2E">
      <w:pPr>
        <w:rPr>
          <w:lang w:val="en-US"/>
        </w:rPr>
      </w:pPr>
      <w:r>
        <w:rPr>
          <w:lang w:val="en-US"/>
        </w:rPr>
        <w:t>Images and Graphs</w:t>
      </w:r>
    </w:p>
    <w:p w14:paraId="05F5EA41" w14:textId="4E0F8C41" w:rsidR="00922F2E" w:rsidRDefault="00922F2E">
      <w:pPr>
        <w:rPr>
          <w:lang w:val="en-US"/>
        </w:rPr>
      </w:pPr>
      <w:r>
        <w:rPr>
          <w:lang w:val="en-US"/>
        </w:rPr>
        <w:t>S</w:t>
      </w:r>
      <w:r w:rsidR="00555C35">
        <w:rPr>
          <w:lang w:val="en-US"/>
        </w:rPr>
        <w:t>t</w:t>
      </w:r>
      <w:r>
        <w:rPr>
          <w:lang w:val="en-US"/>
        </w:rPr>
        <w:t>ratified</w:t>
      </w:r>
    </w:p>
    <w:p w14:paraId="0615C430" w14:textId="3771A497" w:rsidR="00922F2E" w:rsidRDefault="00922F2E" w:rsidP="00922F2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airness model plot</w:t>
      </w:r>
    </w:p>
    <w:p w14:paraId="060A0D9D" w14:textId="5BA35DB4" w:rsidR="00922F2E" w:rsidRDefault="00922F2E" w:rsidP="00922F2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tratified accuracy, recall</w:t>
      </w:r>
    </w:p>
    <w:p w14:paraId="56F9D081" w14:textId="77986F33" w:rsidR="00922F2E" w:rsidRDefault="00555C35" w:rsidP="00922F2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mbine sensitive features across F1 Score</w:t>
      </w:r>
    </w:p>
    <w:p w14:paraId="43663579" w14:textId="78A9D345" w:rsidR="00DE55E4" w:rsidRPr="00922F2E" w:rsidRDefault="00DE55E4" w:rsidP="00922F2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inal statistics being used</w:t>
      </w:r>
    </w:p>
    <w:p w14:paraId="169A7AB2" w14:textId="01B7D67C" w:rsidR="00922F2E" w:rsidRDefault="00922F2E">
      <w:pPr>
        <w:rPr>
          <w:lang w:val="en-US"/>
        </w:rPr>
      </w:pPr>
      <w:r>
        <w:rPr>
          <w:lang w:val="en-US"/>
        </w:rPr>
        <w:t>Considerations</w:t>
      </w:r>
    </w:p>
    <w:p w14:paraId="57F5E3AB" w14:textId="2CB7295D" w:rsidR="00922F2E" w:rsidRDefault="00922F2E">
      <w:pPr>
        <w:rPr>
          <w:lang w:val="en-US"/>
        </w:rPr>
      </w:pPr>
      <w:r>
        <w:rPr>
          <w:lang w:val="en-US"/>
        </w:rPr>
        <w:t>Avoid data leakage by keeping development and test set separate</w:t>
      </w:r>
    </w:p>
    <w:p w14:paraId="0833E4C7" w14:textId="15AF0D28" w:rsidR="00DE55E4" w:rsidRDefault="00DE55E4">
      <w:pPr>
        <w:rPr>
          <w:lang w:val="en-US"/>
        </w:rPr>
      </w:pPr>
      <w:r>
        <w:rPr>
          <w:lang w:val="en-US"/>
        </w:rPr>
        <w:t xml:space="preserve">Remove </w:t>
      </w:r>
      <w:proofErr w:type="spellStart"/>
      <w:r>
        <w:rPr>
          <w:lang w:val="en-US"/>
        </w:rPr>
        <w:t>RestingBP</w:t>
      </w:r>
      <w:proofErr w:type="spellEnd"/>
      <w:r>
        <w:rPr>
          <w:lang w:val="en-US"/>
        </w:rPr>
        <w:t xml:space="preserve"> outlier of 0.</w:t>
      </w:r>
    </w:p>
    <w:p w14:paraId="2FD205F7" w14:textId="77777777" w:rsidR="00922F2E" w:rsidRDefault="00922F2E">
      <w:pPr>
        <w:rPr>
          <w:lang w:val="en-US"/>
        </w:rPr>
      </w:pPr>
    </w:p>
    <w:p w14:paraId="7984733E" w14:textId="77777777" w:rsidR="001535B3" w:rsidRDefault="001535B3">
      <w:pPr>
        <w:rPr>
          <w:lang w:val="en-US"/>
        </w:rPr>
      </w:pPr>
    </w:p>
    <w:p w14:paraId="7DDB8491" w14:textId="77777777" w:rsidR="001535B3" w:rsidRPr="001535B3" w:rsidRDefault="001535B3" w:rsidP="001535B3">
      <w:pPr>
        <w:rPr>
          <w:lang w:val="en-US"/>
        </w:rPr>
      </w:pPr>
      <w:r w:rsidRPr="001535B3">
        <w:rPr>
          <w:lang w:val="en-US"/>
        </w:rPr>
        <w:t>Abstract</w:t>
      </w:r>
    </w:p>
    <w:p w14:paraId="6979B0D3" w14:textId="77777777" w:rsidR="001535B3" w:rsidRPr="001535B3" w:rsidRDefault="001535B3" w:rsidP="001535B3">
      <w:pPr>
        <w:rPr>
          <w:lang w:val="en-US"/>
        </w:rPr>
      </w:pPr>
      <w:r w:rsidRPr="001535B3">
        <w:rPr>
          <w:lang w:val="en-US"/>
        </w:rPr>
        <w:t xml:space="preserve">Heart Disease is a leading cause of death and morbidity globally, early detection is a good start to preventing this. Diagnostic technology has been increasingly used, Healthcare Artificial </w:t>
      </w:r>
      <w:proofErr w:type="spellStart"/>
      <w:r w:rsidRPr="001535B3">
        <w:rPr>
          <w:lang w:val="en-US"/>
        </w:rPr>
        <w:t>Inteligence</w:t>
      </w:r>
      <w:proofErr w:type="spellEnd"/>
      <w:r w:rsidRPr="001535B3">
        <w:rPr>
          <w:lang w:val="en-US"/>
        </w:rPr>
        <w:t xml:space="preserve"> models being a tool.</w:t>
      </w:r>
    </w:p>
    <w:p w14:paraId="7C817C1F" w14:textId="77777777" w:rsidR="001535B3" w:rsidRPr="001535B3" w:rsidRDefault="001535B3" w:rsidP="001535B3">
      <w:pPr>
        <w:rPr>
          <w:lang w:val="en-US"/>
        </w:rPr>
      </w:pPr>
      <w:r w:rsidRPr="001535B3">
        <w:rPr>
          <w:lang w:val="en-US"/>
        </w:rPr>
        <w:lastRenderedPageBreak/>
        <w:t xml:space="preserve">Trustworthiness of these </w:t>
      </w:r>
      <w:proofErr w:type="spellStart"/>
      <w:r w:rsidRPr="001535B3">
        <w:rPr>
          <w:lang w:val="en-US"/>
        </w:rPr>
        <w:t>tols</w:t>
      </w:r>
      <w:proofErr w:type="spellEnd"/>
      <w:r w:rsidRPr="001535B3">
        <w:rPr>
          <w:lang w:val="en-US"/>
        </w:rPr>
        <w:t xml:space="preserve"> </w:t>
      </w:r>
      <w:proofErr w:type="gramStart"/>
      <w:r w:rsidRPr="001535B3">
        <w:rPr>
          <w:lang w:val="en-US"/>
        </w:rPr>
        <w:t>are</w:t>
      </w:r>
      <w:proofErr w:type="gramEnd"/>
      <w:r w:rsidRPr="001535B3">
        <w:rPr>
          <w:lang w:val="en-US"/>
        </w:rPr>
        <w:t xml:space="preserve"> important, as users must understand how reliable, reproducible, and fair the diagnosis are.</w:t>
      </w:r>
    </w:p>
    <w:p w14:paraId="0E839991" w14:textId="77777777" w:rsidR="001535B3" w:rsidRPr="001535B3" w:rsidRDefault="001535B3" w:rsidP="001535B3">
      <w:pPr>
        <w:rPr>
          <w:lang w:val="en-US"/>
        </w:rPr>
      </w:pPr>
      <w:r w:rsidRPr="001535B3">
        <w:rPr>
          <w:lang w:val="en-US"/>
        </w:rPr>
        <w:t xml:space="preserve">Using a heart failure prediction dataset publicly available on </w:t>
      </w:r>
      <w:proofErr w:type="spellStart"/>
      <w:r w:rsidRPr="001535B3">
        <w:rPr>
          <w:lang w:val="en-US"/>
        </w:rPr>
        <w:t>kaggle</w:t>
      </w:r>
      <w:proofErr w:type="spellEnd"/>
      <w:r w:rsidRPr="001535B3">
        <w:rPr>
          <w:lang w:val="en-US"/>
        </w:rPr>
        <w:t xml:space="preserve">, this project trains 5 models and evaluates them on fairness, performance and explainability. </w:t>
      </w:r>
      <w:proofErr w:type="spellStart"/>
      <w:r w:rsidRPr="001535B3">
        <w:rPr>
          <w:lang w:val="en-US"/>
        </w:rPr>
        <w:t>Adaboost</w:t>
      </w:r>
      <w:proofErr w:type="spellEnd"/>
      <w:r w:rsidRPr="001535B3">
        <w:rPr>
          <w:lang w:val="en-US"/>
        </w:rPr>
        <w:t xml:space="preserve">, Random Forest, Support Vector Matrix, K-Nearest </w:t>
      </w:r>
      <w:proofErr w:type="spellStart"/>
      <w:r w:rsidRPr="001535B3">
        <w:rPr>
          <w:lang w:val="en-US"/>
        </w:rPr>
        <w:t>Neighbour</w:t>
      </w:r>
      <w:proofErr w:type="spellEnd"/>
      <w:r w:rsidRPr="001535B3">
        <w:rPr>
          <w:lang w:val="en-US"/>
        </w:rPr>
        <w:t xml:space="preserve">, and a linear Neural Network are </w:t>
      </w:r>
      <w:proofErr w:type="spellStart"/>
      <w:r w:rsidRPr="001535B3">
        <w:rPr>
          <w:lang w:val="en-US"/>
        </w:rPr>
        <w:t>mdels</w:t>
      </w:r>
      <w:proofErr w:type="spellEnd"/>
      <w:r w:rsidRPr="001535B3">
        <w:rPr>
          <w:lang w:val="en-US"/>
        </w:rPr>
        <w:t xml:space="preserve"> with varying complexities and implementation making the comparison fair. This dataset included sensitive demographic features, age and sex, which shall be stratified.</w:t>
      </w:r>
    </w:p>
    <w:p w14:paraId="69A6FD28" w14:textId="77777777" w:rsidR="001535B3" w:rsidRPr="001535B3" w:rsidRDefault="001535B3" w:rsidP="001535B3">
      <w:pPr>
        <w:rPr>
          <w:lang w:val="en-US"/>
        </w:rPr>
      </w:pPr>
    </w:p>
    <w:p w14:paraId="464ACB30" w14:textId="77777777" w:rsidR="001535B3" w:rsidRPr="001535B3" w:rsidRDefault="001535B3" w:rsidP="001535B3">
      <w:pPr>
        <w:rPr>
          <w:lang w:val="en-US"/>
        </w:rPr>
      </w:pPr>
      <w:r w:rsidRPr="001535B3">
        <w:rPr>
          <w:lang w:val="en-US"/>
        </w:rPr>
        <w:t>The best performance by traditional metrics</w:t>
      </w:r>
    </w:p>
    <w:p w14:paraId="3E61BA3E" w14:textId="77777777" w:rsidR="001535B3" w:rsidRPr="001535B3" w:rsidRDefault="001535B3" w:rsidP="001535B3">
      <w:pPr>
        <w:rPr>
          <w:lang w:val="en-US"/>
        </w:rPr>
      </w:pPr>
    </w:p>
    <w:p w14:paraId="4632B324" w14:textId="77777777" w:rsidR="001535B3" w:rsidRPr="001535B3" w:rsidRDefault="001535B3" w:rsidP="001535B3">
      <w:pPr>
        <w:rPr>
          <w:lang w:val="en-US"/>
        </w:rPr>
      </w:pPr>
      <w:r w:rsidRPr="001535B3">
        <w:rPr>
          <w:lang w:val="en-US"/>
        </w:rPr>
        <w:t>Introduction</w:t>
      </w:r>
    </w:p>
    <w:p w14:paraId="220F4505" w14:textId="77777777" w:rsidR="001535B3" w:rsidRPr="001535B3" w:rsidRDefault="001535B3" w:rsidP="001535B3">
      <w:pPr>
        <w:rPr>
          <w:lang w:val="en-US"/>
        </w:rPr>
      </w:pPr>
    </w:p>
    <w:p w14:paraId="3ED79B98" w14:textId="77777777" w:rsidR="001535B3" w:rsidRPr="001535B3" w:rsidRDefault="001535B3" w:rsidP="001535B3">
      <w:pPr>
        <w:rPr>
          <w:lang w:val="en-US"/>
        </w:rPr>
      </w:pPr>
    </w:p>
    <w:p w14:paraId="7078FAB2" w14:textId="77777777" w:rsidR="001535B3" w:rsidRPr="001535B3" w:rsidRDefault="001535B3" w:rsidP="001535B3">
      <w:pPr>
        <w:rPr>
          <w:lang w:val="en-US"/>
        </w:rPr>
      </w:pPr>
      <w:r w:rsidRPr="001535B3">
        <w:rPr>
          <w:lang w:val="en-US"/>
        </w:rPr>
        <w:t>Related Works</w:t>
      </w:r>
    </w:p>
    <w:p w14:paraId="6C366EC1" w14:textId="77777777" w:rsidR="001535B3" w:rsidRPr="001535B3" w:rsidRDefault="001535B3" w:rsidP="001535B3">
      <w:pPr>
        <w:rPr>
          <w:lang w:val="en-US"/>
        </w:rPr>
      </w:pPr>
    </w:p>
    <w:p w14:paraId="7F43D81F" w14:textId="77777777" w:rsidR="001535B3" w:rsidRPr="001535B3" w:rsidRDefault="001535B3" w:rsidP="001535B3">
      <w:pPr>
        <w:rPr>
          <w:lang w:val="en-US"/>
        </w:rPr>
      </w:pPr>
    </w:p>
    <w:p w14:paraId="68C720C2" w14:textId="77777777" w:rsidR="001535B3" w:rsidRPr="001535B3" w:rsidRDefault="001535B3" w:rsidP="001535B3">
      <w:pPr>
        <w:rPr>
          <w:lang w:val="en-US"/>
        </w:rPr>
      </w:pPr>
      <w:r w:rsidRPr="001535B3">
        <w:rPr>
          <w:lang w:val="en-US"/>
        </w:rPr>
        <w:t>Methodology</w:t>
      </w:r>
    </w:p>
    <w:p w14:paraId="3A40AA4A" w14:textId="77777777" w:rsidR="001535B3" w:rsidRPr="001535B3" w:rsidRDefault="001535B3" w:rsidP="001535B3">
      <w:pPr>
        <w:rPr>
          <w:lang w:val="en-US"/>
        </w:rPr>
      </w:pPr>
    </w:p>
    <w:p w14:paraId="5DD19D5E" w14:textId="77777777" w:rsidR="001535B3" w:rsidRPr="001535B3" w:rsidRDefault="001535B3" w:rsidP="001535B3">
      <w:pPr>
        <w:rPr>
          <w:lang w:val="en-US"/>
        </w:rPr>
      </w:pPr>
    </w:p>
    <w:p w14:paraId="4D8EF9BC" w14:textId="77777777" w:rsidR="001535B3" w:rsidRPr="001535B3" w:rsidRDefault="001535B3" w:rsidP="001535B3">
      <w:pPr>
        <w:rPr>
          <w:lang w:val="en-US"/>
        </w:rPr>
      </w:pPr>
      <w:r w:rsidRPr="001535B3">
        <w:rPr>
          <w:lang w:val="en-US"/>
        </w:rPr>
        <w:t>Results</w:t>
      </w:r>
    </w:p>
    <w:p w14:paraId="010F924B" w14:textId="77777777" w:rsidR="001535B3" w:rsidRPr="001535B3" w:rsidRDefault="001535B3" w:rsidP="001535B3">
      <w:pPr>
        <w:rPr>
          <w:lang w:val="en-US"/>
        </w:rPr>
      </w:pPr>
    </w:p>
    <w:p w14:paraId="4D6BF76D" w14:textId="77777777" w:rsidR="001535B3" w:rsidRPr="001535B3" w:rsidRDefault="001535B3" w:rsidP="001535B3">
      <w:pPr>
        <w:rPr>
          <w:lang w:val="en-US"/>
        </w:rPr>
      </w:pPr>
    </w:p>
    <w:p w14:paraId="41FFE292" w14:textId="77777777" w:rsidR="001535B3" w:rsidRPr="001535B3" w:rsidRDefault="001535B3" w:rsidP="001535B3">
      <w:pPr>
        <w:rPr>
          <w:lang w:val="en-US"/>
        </w:rPr>
      </w:pPr>
      <w:r w:rsidRPr="001535B3">
        <w:rPr>
          <w:lang w:val="en-US"/>
        </w:rPr>
        <w:t>Analysis</w:t>
      </w:r>
    </w:p>
    <w:p w14:paraId="10A3D568" w14:textId="77777777" w:rsidR="001535B3" w:rsidRPr="001535B3" w:rsidRDefault="001535B3" w:rsidP="001535B3">
      <w:pPr>
        <w:rPr>
          <w:lang w:val="en-US"/>
        </w:rPr>
      </w:pPr>
    </w:p>
    <w:p w14:paraId="783EAC80" w14:textId="77777777" w:rsidR="001535B3" w:rsidRPr="001535B3" w:rsidRDefault="001535B3" w:rsidP="001535B3">
      <w:pPr>
        <w:rPr>
          <w:lang w:val="en-US"/>
        </w:rPr>
      </w:pPr>
    </w:p>
    <w:p w14:paraId="176CB3C5" w14:textId="77777777" w:rsidR="001535B3" w:rsidRPr="001535B3" w:rsidRDefault="001535B3" w:rsidP="001535B3">
      <w:pPr>
        <w:rPr>
          <w:lang w:val="en-US"/>
        </w:rPr>
      </w:pPr>
      <w:r w:rsidRPr="001535B3">
        <w:rPr>
          <w:lang w:val="en-US"/>
        </w:rPr>
        <w:t>Conclusion and Future considerations</w:t>
      </w:r>
    </w:p>
    <w:p w14:paraId="40395D6A" w14:textId="77777777" w:rsidR="001535B3" w:rsidRPr="001535B3" w:rsidRDefault="001535B3" w:rsidP="001535B3">
      <w:pPr>
        <w:rPr>
          <w:lang w:val="en-US"/>
        </w:rPr>
      </w:pPr>
      <w:r w:rsidRPr="001535B3">
        <w:rPr>
          <w:lang w:val="en-US"/>
        </w:rPr>
        <w:t xml:space="preserve">Although this dataset was created less than 3 years ago, the data collation and observations are over 2 decades old. Reliability of this with a change of </w:t>
      </w:r>
      <w:proofErr w:type="gramStart"/>
      <w:r w:rsidRPr="001535B3">
        <w:rPr>
          <w:lang w:val="en-US"/>
        </w:rPr>
        <w:t>times</w:t>
      </w:r>
      <w:proofErr w:type="gramEnd"/>
      <w:r w:rsidRPr="001535B3">
        <w:rPr>
          <w:lang w:val="en-US"/>
        </w:rPr>
        <w:t xml:space="preserve"> would need to be addressed.</w:t>
      </w:r>
    </w:p>
    <w:p w14:paraId="73C184F8" w14:textId="77777777" w:rsidR="001535B3" w:rsidRPr="001535B3" w:rsidRDefault="001535B3" w:rsidP="001535B3">
      <w:pPr>
        <w:rPr>
          <w:lang w:val="en-US"/>
        </w:rPr>
      </w:pPr>
    </w:p>
    <w:p w14:paraId="3FEC40B3" w14:textId="77777777" w:rsidR="001535B3" w:rsidRPr="00922F2E" w:rsidRDefault="001535B3">
      <w:pPr>
        <w:rPr>
          <w:lang w:val="en-US"/>
        </w:rPr>
      </w:pPr>
    </w:p>
    <w:sectPr w:rsidR="001535B3" w:rsidRPr="00922F2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2687215"/>
    <w:multiLevelType w:val="hybridMultilevel"/>
    <w:tmpl w:val="ACE66D76"/>
    <w:lvl w:ilvl="0" w:tplc="0BD2F788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1E0965"/>
    <w:multiLevelType w:val="hybridMultilevel"/>
    <w:tmpl w:val="24B2204E"/>
    <w:lvl w:ilvl="0" w:tplc="49E8B870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2656258">
    <w:abstractNumId w:val="1"/>
  </w:num>
  <w:num w:numId="2" w16cid:durableId="368647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ztDA2MzGzMDA1NzdW0lEKTi0uzszPAykwqgUAbtmcyiwAAAA="/>
  </w:docVars>
  <w:rsids>
    <w:rsidRoot w:val="00922F2E"/>
    <w:rsid w:val="001535B3"/>
    <w:rsid w:val="00555C35"/>
    <w:rsid w:val="00835F71"/>
    <w:rsid w:val="00922F2E"/>
    <w:rsid w:val="00A1634A"/>
    <w:rsid w:val="00A8064E"/>
    <w:rsid w:val="00D00FED"/>
    <w:rsid w:val="00DE55E4"/>
    <w:rsid w:val="00FD2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357AB2"/>
  <w15:chartTrackingRefBased/>
  <w15:docId w15:val="{763E177C-A090-4CC5-839A-0412C83E0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6B4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2F2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F2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F2E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F2E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F2E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F2E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F2E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F2E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F2E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2F2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F2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F2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F2E"/>
    <w:rPr>
      <w:rFonts w:eastAsiaTheme="majorEastAsia" w:cstheme="majorBidi"/>
      <w:i/>
      <w:iCs/>
      <w:color w:val="0F476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F2E"/>
    <w:rPr>
      <w:rFonts w:eastAsiaTheme="majorEastAsia" w:cstheme="majorBidi"/>
      <w:color w:val="0F476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F2E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F2E"/>
    <w:rPr>
      <w:rFonts w:eastAsiaTheme="majorEastAsia" w:cstheme="majorBidi"/>
      <w:color w:val="595959" w:themeColor="text1" w:themeTint="A6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F2E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F2E"/>
    <w:rPr>
      <w:rFonts w:eastAsiaTheme="majorEastAsia" w:cstheme="majorBidi"/>
      <w:color w:val="272727" w:themeColor="text1" w:themeTint="D8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22F2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2F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F2E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F2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22F2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22F2E"/>
    <w:rPr>
      <w:rFonts w:ascii="Arial" w:hAnsi="Arial"/>
      <w:i/>
      <w:iCs/>
      <w:color w:val="404040" w:themeColor="text1" w:themeTint="BF"/>
      <w:sz w:val="24"/>
    </w:rPr>
  </w:style>
  <w:style w:type="paragraph" w:styleId="ListParagraph">
    <w:name w:val="List Paragraph"/>
    <w:basedOn w:val="Normal"/>
    <w:uiPriority w:val="34"/>
    <w:qFormat/>
    <w:rsid w:val="00922F2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22F2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F2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F2E"/>
    <w:rPr>
      <w:rFonts w:ascii="Arial" w:hAnsi="Arial"/>
      <w:i/>
      <w:iCs/>
      <w:color w:val="0F4761" w:themeColor="accent1" w:themeShade="BF"/>
      <w:sz w:val="24"/>
    </w:rPr>
  </w:style>
  <w:style w:type="character" w:styleId="IntenseReference">
    <w:name w:val="Intense Reference"/>
    <w:basedOn w:val="DefaultParagraphFont"/>
    <w:uiPriority w:val="32"/>
    <w:qFormat/>
    <w:rsid w:val="00922F2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922F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zi Veronica Obodozie</dc:creator>
  <cp:keywords/>
  <dc:description/>
  <cp:lastModifiedBy>Gozi Veronica Obodozie</cp:lastModifiedBy>
  <cp:revision>2</cp:revision>
  <dcterms:created xsi:type="dcterms:W3CDTF">2025-03-16T17:06:00Z</dcterms:created>
  <dcterms:modified xsi:type="dcterms:W3CDTF">2025-03-20T04:19:00Z</dcterms:modified>
</cp:coreProperties>
</file>